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48268" w14:textId="42A23BEC" w:rsidR="001A3F2C" w:rsidRPr="00BB4177" w:rsidRDefault="001A3F2C" w:rsidP="001A3F2C">
      <w:pPr>
        <w:spacing w:before="120" w:after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noProof/>
          <w:sz w:val="20"/>
          <w:lang w:eastAsia="en-AU"/>
        </w:rPr>
        <w:drawing>
          <wp:inline distT="0" distB="0" distL="0" distR="0" wp14:anchorId="52C0EAD8" wp14:editId="4DFE4CF4">
            <wp:extent cx="5280158" cy="4772025"/>
            <wp:effectExtent l="19050" t="19050" r="15875" b="9525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61FB5CD6-626B-42A9-A6FC-99038784D3F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61FB5CD6-626B-42A9-A6FC-99038784D3F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6892" r="4290"/>
                    <a:stretch/>
                  </pic:blipFill>
                  <pic:spPr>
                    <a:xfrm>
                      <a:off x="0" y="0"/>
                      <a:ext cx="5311771" cy="480059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BB8C2C" w14:textId="7DC20F48" w:rsidR="001A3F2C" w:rsidRPr="00BB4177" w:rsidRDefault="001A3F2C" w:rsidP="001A3F2C">
      <w:pPr>
        <w:spacing w:before="120" w:after="120" w:line="276" w:lineRule="auto"/>
        <w:jc w:val="both"/>
        <w:rPr>
          <w:rFonts w:asciiTheme="minorHAnsi" w:hAnsiTheme="minorHAnsi" w:cstheme="minorHAnsi"/>
          <w:sz w:val="20"/>
        </w:rPr>
      </w:pPr>
      <w:r w:rsidRPr="00BB4177">
        <w:rPr>
          <w:rFonts w:asciiTheme="minorHAnsi" w:hAnsiTheme="minorHAnsi" w:cstheme="minorHAnsi"/>
          <w:sz w:val="20"/>
        </w:rPr>
        <w:t xml:space="preserve">Figure </w:t>
      </w:r>
      <w:r w:rsidR="007143C2">
        <w:rPr>
          <w:rFonts w:asciiTheme="minorHAnsi" w:hAnsiTheme="minorHAnsi" w:cstheme="minorHAnsi"/>
          <w:sz w:val="20"/>
        </w:rPr>
        <w:t>S1</w:t>
      </w:r>
      <w:r w:rsidRPr="00BB4177">
        <w:rPr>
          <w:rFonts w:asciiTheme="minorHAnsi" w:hAnsiTheme="minorHAnsi" w:cstheme="minorHAnsi"/>
          <w:sz w:val="20"/>
        </w:rPr>
        <w:t xml:space="preserve">: Section 8 of the Mental Health Atlas Questionnaire 2017 </w:t>
      </w:r>
    </w:p>
    <w:sectPr w:rsidR="001A3F2C" w:rsidRPr="00BB4177" w:rsidSect="00B4024E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E4921" w14:textId="77777777" w:rsidR="0022342E" w:rsidRDefault="0022342E">
      <w:r>
        <w:separator/>
      </w:r>
    </w:p>
  </w:endnote>
  <w:endnote w:type="continuationSeparator" w:id="0">
    <w:p w14:paraId="3EC28EF8" w14:textId="77777777" w:rsidR="0022342E" w:rsidRDefault="00223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AA111" w14:textId="77777777" w:rsidR="0022342E" w:rsidRDefault="0022342E">
      <w:r>
        <w:separator/>
      </w:r>
    </w:p>
  </w:footnote>
  <w:footnote w:type="continuationSeparator" w:id="0">
    <w:p w14:paraId="61143A4A" w14:textId="77777777" w:rsidR="0022342E" w:rsidRDefault="002234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jW3NLM0MTMwtDRT0lEKTi0uzszPAykwqgUAfT/VvywAAAA="/>
  </w:docVars>
  <w:rsids>
    <w:rsidRoot w:val="00F456FA"/>
    <w:rsid w:val="0000463F"/>
    <w:rsid w:val="00007DCB"/>
    <w:rsid w:val="00020E6A"/>
    <w:rsid w:val="000A40DA"/>
    <w:rsid w:val="000B4F9D"/>
    <w:rsid w:val="000C3482"/>
    <w:rsid w:val="000C3F41"/>
    <w:rsid w:val="000E26A1"/>
    <w:rsid w:val="000F0975"/>
    <w:rsid w:val="00172AF2"/>
    <w:rsid w:val="00196CDC"/>
    <w:rsid w:val="001A3F2C"/>
    <w:rsid w:val="001B1042"/>
    <w:rsid w:val="001B4078"/>
    <w:rsid w:val="001E04FE"/>
    <w:rsid w:val="001F6261"/>
    <w:rsid w:val="001F6B3D"/>
    <w:rsid w:val="0022342E"/>
    <w:rsid w:val="00232117"/>
    <w:rsid w:val="002474DB"/>
    <w:rsid w:val="002F1AA1"/>
    <w:rsid w:val="0030761D"/>
    <w:rsid w:val="00313664"/>
    <w:rsid w:val="0031596B"/>
    <w:rsid w:val="00361464"/>
    <w:rsid w:val="00387186"/>
    <w:rsid w:val="003C16C9"/>
    <w:rsid w:val="0046691E"/>
    <w:rsid w:val="004C5623"/>
    <w:rsid w:val="00537256"/>
    <w:rsid w:val="00547635"/>
    <w:rsid w:val="005D376E"/>
    <w:rsid w:val="006F0321"/>
    <w:rsid w:val="007143C2"/>
    <w:rsid w:val="007335FF"/>
    <w:rsid w:val="00740240"/>
    <w:rsid w:val="00774FC3"/>
    <w:rsid w:val="007850FC"/>
    <w:rsid w:val="00797C18"/>
    <w:rsid w:val="007B0987"/>
    <w:rsid w:val="007C2728"/>
    <w:rsid w:val="007E62AF"/>
    <w:rsid w:val="00805840"/>
    <w:rsid w:val="00830667"/>
    <w:rsid w:val="00873E0F"/>
    <w:rsid w:val="008B6047"/>
    <w:rsid w:val="009006E8"/>
    <w:rsid w:val="00903594"/>
    <w:rsid w:val="0091227E"/>
    <w:rsid w:val="0094315A"/>
    <w:rsid w:val="0094323A"/>
    <w:rsid w:val="00985767"/>
    <w:rsid w:val="009971EE"/>
    <w:rsid w:val="009B0C3B"/>
    <w:rsid w:val="00A004C2"/>
    <w:rsid w:val="00A25B08"/>
    <w:rsid w:val="00A532B6"/>
    <w:rsid w:val="00A87045"/>
    <w:rsid w:val="00AA14E5"/>
    <w:rsid w:val="00AE6403"/>
    <w:rsid w:val="00AF2B62"/>
    <w:rsid w:val="00B35A5D"/>
    <w:rsid w:val="00B4024E"/>
    <w:rsid w:val="00B500CA"/>
    <w:rsid w:val="00C60E4A"/>
    <w:rsid w:val="00C9536B"/>
    <w:rsid w:val="00C97EFA"/>
    <w:rsid w:val="00CE24B6"/>
    <w:rsid w:val="00CE39E5"/>
    <w:rsid w:val="00D33F47"/>
    <w:rsid w:val="00D452A6"/>
    <w:rsid w:val="00DA2929"/>
    <w:rsid w:val="00DD79D3"/>
    <w:rsid w:val="00E070E9"/>
    <w:rsid w:val="00E1236E"/>
    <w:rsid w:val="00E124D0"/>
    <w:rsid w:val="00E3183E"/>
    <w:rsid w:val="00E77C00"/>
    <w:rsid w:val="00E86A14"/>
    <w:rsid w:val="00ED6208"/>
    <w:rsid w:val="00EE339C"/>
    <w:rsid w:val="00EE4335"/>
    <w:rsid w:val="00F036FC"/>
    <w:rsid w:val="00F456FA"/>
    <w:rsid w:val="00FC16A5"/>
    <w:rsid w:val="00FD0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C0BFFDB"/>
  <w15:chartTrackingRefBased/>
  <w15:docId w15:val="{6DF40CB2-901C-4053-B6E1-CF3BCD885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2A6"/>
    <w:pPr>
      <w:spacing w:after="0" w:line="240" w:lineRule="auto"/>
    </w:pPr>
    <w:rPr>
      <w:rFonts w:ascii="Calibri" w:hAnsi="Calibri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-Accent11">
    <w:name w:val="List Table 3 - Accent 11"/>
    <w:basedOn w:val="TableNormal"/>
    <w:uiPriority w:val="48"/>
    <w:rsid w:val="001A3F2C"/>
    <w:pPr>
      <w:spacing w:after="0" w:line="240" w:lineRule="auto"/>
    </w:pPr>
    <w:rPr>
      <w:rFonts w:eastAsiaTheme="minorEastAsia"/>
      <w:lang w:val="en-US" w:eastAsia="zh-CN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E39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39E5"/>
    <w:rPr>
      <w:rFonts w:ascii="Times New Roman" w:eastAsia="Times New Roman" w:hAnsi="Times New Roman"/>
      <w:sz w:val="20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39E5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CE39E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9E5"/>
    <w:rPr>
      <w:rFonts w:ascii="Calibri" w:hAnsi="Calibri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CE39E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39E5"/>
    <w:rPr>
      <w:rFonts w:ascii="Calibri" w:hAnsi="Calibri" w:cs="Times New Roman"/>
      <w:sz w:val="24"/>
      <w:szCs w:val="20"/>
    </w:rPr>
  </w:style>
  <w:style w:type="table" w:styleId="ListTable3-Accent5">
    <w:name w:val="List Table 3 Accent 5"/>
    <w:basedOn w:val="TableNormal"/>
    <w:uiPriority w:val="48"/>
    <w:rsid w:val="00CE39E5"/>
    <w:pPr>
      <w:spacing w:after="0" w:line="240" w:lineRule="auto"/>
    </w:pPr>
    <w:rPr>
      <w:rFonts w:ascii="Calibri" w:hAnsi="Calibri" w:cs="Times New Roman"/>
      <w:sz w:val="24"/>
      <w:szCs w:val="20"/>
    </w:r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CE39E5"/>
    <w:pPr>
      <w:spacing w:after="0" w:line="240" w:lineRule="auto"/>
    </w:pPr>
    <w:rPr>
      <w:rFonts w:ascii="Calibri" w:hAnsi="Calibri" w:cs="Times New Roman"/>
      <w:sz w:val="24"/>
      <w:szCs w:val="20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39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9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4BE774ED78B49A574DA50F7D93E21" ma:contentTypeVersion="12" ma:contentTypeDescription="Create a new document." ma:contentTypeScope="" ma:versionID="3bf5e2de0a996775b519aea9a06ea60e">
  <xsd:schema xmlns:xsd="http://www.w3.org/2001/XMLSchema" xmlns:xs="http://www.w3.org/2001/XMLSchema" xmlns:p="http://schemas.microsoft.com/office/2006/metadata/properties" xmlns:ns3="6a4e2794-8eb4-437c-9a1f-f1f848804e4d" xmlns:ns4="fd2ca129-4694-46e0-9497-73d28e5957a6" targetNamespace="http://schemas.microsoft.com/office/2006/metadata/properties" ma:root="true" ma:fieldsID="220bbf2c96a1dc8f4a660f198884e09d" ns3:_="" ns4:_="">
    <xsd:import namespace="6a4e2794-8eb4-437c-9a1f-f1f848804e4d"/>
    <xsd:import namespace="fd2ca129-4694-46e0-9497-73d28e5957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4e2794-8eb4-437c-9a1f-f1f848804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ca129-4694-46e0-9497-73d28e5957a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3D5541-7CEC-45EC-BBC5-0B9F39487D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254ABF-2FCF-456F-85F3-B7A579ABBB05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fd2ca129-4694-46e0-9497-73d28e5957a6"/>
    <ds:schemaRef ds:uri="http://purl.org/dc/terms/"/>
    <ds:schemaRef ds:uri="6a4e2794-8eb4-437c-9a1f-f1f848804e4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EDDEF43-68F7-4E8D-A273-577D1FCBB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4e2794-8eb4-437c-9a1f-f1f848804e4d"/>
    <ds:schemaRef ds:uri="fd2ca129-4694-46e0-9497-73d28e5957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87E0C1-9B81-46F0-9099-FD5B90A203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Charlson</dc:creator>
  <cp:keywords/>
  <dc:description/>
  <cp:lastModifiedBy>Kara Jaeschke</cp:lastModifiedBy>
  <cp:revision>3</cp:revision>
  <dcterms:created xsi:type="dcterms:W3CDTF">2021-04-14T09:04:00Z</dcterms:created>
  <dcterms:modified xsi:type="dcterms:W3CDTF">2021-04-14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F4BE774ED78B49A574DA50F7D93E21</vt:lpwstr>
  </property>
</Properties>
</file>